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E78F18" w14:textId="77777777" w:rsidR="0089015B" w:rsidRPr="009457E6" w:rsidRDefault="0089015B" w:rsidP="0099158D">
      <w:pPr>
        <w:rPr>
          <w:b/>
          <w:sz w:val="28"/>
          <w:szCs w:val="28"/>
        </w:rPr>
      </w:pPr>
      <w:bookmarkStart w:id="0" w:name="_GoBack"/>
      <w:bookmarkEnd w:id="0"/>
      <w:r w:rsidRPr="009457E6">
        <w:rPr>
          <w:b/>
          <w:sz w:val="28"/>
          <w:szCs w:val="28"/>
        </w:rPr>
        <w:t>Formular zur Anmeldung DFG-Rundgespräch 29. Mai 2019 in Leipzig</w:t>
      </w:r>
    </w:p>
    <w:p w14:paraId="67697C42" w14:textId="6F0193AE" w:rsidR="002771A2" w:rsidRPr="009457E6" w:rsidRDefault="002771A2" w:rsidP="0089015B">
      <w:pPr>
        <w:ind w:left="2120" w:hanging="2120"/>
        <w:rPr>
          <w:b/>
          <w:sz w:val="24"/>
          <w:szCs w:val="24"/>
        </w:rPr>
      </w:pPr>
      <w:r w:rsidRPr="009457E6">
        <w:rPr>
          <w:b/>
          <w:sz w:val="24"/>
          <w:szCs w:val="24"/>
        </w:rPr>
        <w:t xml:space="preserve">Anmeldung </w:t>
      </w:r>
      <w:r w:rsidR="0099158D" w:rsidRPr="009457E6">
        <w:rPr>
          <w:b/>
          <w:sz w:val="24"/>
          <w:szCs w:val="24"/>
        </w:rPr>
        <w:t xml:space="preserve">und mögliche </w:t>
      </w:r>
      <w:r w:rsidR="0099158D" w:rsidRPr="009457E6">
        <w:rPr>
          <w:b/>
          <w:i/>
          <w:sz w:val="24"/>
          <w:szCs w:val="24"/>
        </w:rPr>
        <w:t>Abstracts</w:t>
      </w:r>
      <w:r w:rsidR="0099158D" w:rsidRPr="009457E6">
        <w:rPr>
          <w:b/>
          <w:sz w:val="24"/>
          <w:szCs w:val="24"/>
        </w:rPr>
        <w:t xml:space="preserve"> </w:t>
      </w:r>
      <w:r w:rsidRPr="009457E6">
        <w:rPr>
          <w:b/>
          <w:sz w:val="24"/>
          <w:szCs w:val="24"/>
        </w:rPr>
        <w:t xml:space="preserve">bis </w:t>
      </w:r>
      <w:r w:rsidR="005D4E3A" w:rsidRPr="009457E6">
        <w:rPr>
          <w:b/>
          <w:sz w:val="24"/>
          <w:szCs w:val="24"/>
        </w:rPr>
        <w:t xml:space="preserve">spätestens </w:t>
      </w:r>
      <w:r w:rsidRPr="009457E6">
        <w:rPr>
          <w:b/>
          <w:sz w:val="24"/>
          <w:szCs w:val="24"/>
        </w:rPr>
        <w:t xml:space="preserve">zum </w:t>
      </w:r>
      <w:r w:rsidR="00953547" w:rsidRPr="009457E6">
        <w:rPr>
          <w:b/>
          <w:sz w:val="24"/>
          <w:szCs w:val="24"/>
          <w:u w:val="single"/>
        </w:rPr>
        <w:t>5.</w:t>
      </w:r>
      <w:r w:rsidRPr="009457E6">
        <w:rPr>
          <w:b/>
          <w:sz w:val="24"/>
          <w:szCs w:val="24"/>
          <w:u w:val="single"/>
        </w:rPr>
        <w:t xml:space="preserve"> </w:t>
      </w:r>
      <w:r w:rsidR="00953547" w:rsidRPr="009457E6">
        <w:rPr>
          <w:b/>
          <w:sz w:val="24"/>
          <w:szCs w:val="24"/>
          <w:u w:val="single"/>
        </w:rPr>
        <w:t>Mai</w:t>
      </w:r>
      <w:r w:rsidRPr="009457E6">
        <w:rPr>
          <w:b/>
          <w:sz w:val="24"/>
          <w:szCs w:val="24"/>
          <w:u w:val="single"/>
        </w:rPr>
        <w:t xml:space="preserve"> 2019</w:t>
      </w:r>
    </w:p>
    <w:p w14:paraId="21B4C177" w14:textId="538F3DA7" w:rsidR="005823A5" w:rsidRPr="00D956A8" w:rsidRDefault="0089015B" w:rsidP="0089015B">
      <w:pPr>
        <w:ind w:left="2120" w:hanging="2120"/>
        <w:rPr>
          <w:lang w:val="en-GB"/>
        </w:rPr>
      </w:pPr>
      <w:r w:rsidRPr="00D956A8">
        <w:rPr>
          <w:lang w:val="en-GB"/>
        </w:rPr>
        <w:t xml:space="preserve">Download unter: </w:t>
      </w:r>
      <w:r w:rsidRPr="00D956A8">
        <w:rPr>
          <w:lang w:val="en-GB"/>
        </w:rPr>
        <w:tab/>
      </w:r>
      <w:hyperlink r:id="rId5" w:history="1">
        <w:r w:rsidR="005823A5" w:rsidRPr="00D956A8">
          <w:rPr>
            <w:rStyle w:val="Hyperlink"/>
            <w:lang w:val="en-GB"/>
          </w:rPr>
          <w:t>http://geographie.physgeo.uni-leipzig.de/phygeo/tagungen/</w:t>
        </w:r>
      </w:hyperlink>
    </w:p>
    <w:p w14:paraId="6D9DF1C3" w14:textId="77777777" w:rsidR="0089015B" w:rsidRPr="009457E6" w:rsidRDefault="0089015B" w:rsidP="0089015B">
      <w:pPr>
        <w:ind w:left="2120" w:hanging="2120"/>
        <w:rPr>
          <w:lang w:val="en-GB"/>
        </w:rPr>
      </w:pPr>
      <w:r w:rsidRPr="009457E6">
        <w:rPr>
          <w:lang w:val="en-GB"/>
        </w:rPr>
        <w:t>Bitte per Email an:</w:t>
      </w:r>
      <w:r w:rsidRPr="009457E6">
        <w:rPr>
          <w:lang w:val="en-GB"/>
        </w:rPr>
        <w:tab/>
      </w:r>
      <w:r w:rsidRPr="009457E6">
        <w:rPr>
          <w:b/>
          <w:lang w:val="en-GB"/>
        </w:rPr>
        <w:t>spp_aue@uni-leipzig.de</w:t>
      </w:r>
      <w:r w:rsidRPr="009457E6">
        <w:rPr>
          <w:lang w:val="en-GB"/>
        </w:rPr>
        <w:t xml:space="preserve"> oder per Fax an: 0341 97 32979</w:t>
      </w:r>
    </w:p>
    <w:p w14:paraId="5F50B09C" w14:textId="77777777" w:rsidR="0089015B" w:rsidRPr="009457E6" w:rsidRDefault="0089015B" w:rsidP="0089015B">
      <w:pPr>
        <w:ind w:left="1410" w:hanging="1410"/>
        <w:rPr>
          <w:lang w:val="en-GB"/>
        </w:rPr>
      </w:pPr>
    </w:p>
    <w:p w14:paraId="35944ABB" w14:textId="77777777" w:rsidR="0089015B" w:rsidRPr="009457E6" w:rsidRDefault="0089015B" w:rsidP="0089015B">
      <w:pPr>
        <w:ind w:left="1410" w:hanging="1410"/>
      </w:pPr>
      <w:r w:rsidRPr="009457E6">
        <w:t>Name:</w:t>
      </w:r>
    </w:p>
    <w:p w14:paraId="1503BDA8" w14:textId="77777777" w:rsidR="0089015B" w:rsidRPr="009457E6" w:rsidRDefault="0089015B" w:rsidP="0089015B">
      <w:pPr>
        <w:ind w:left="1410" w:hanging="1410"/>
      </w:pPr>
      <w:r w:rsidRPr="009457E6">
        <w:t>Institution:</w:t>
      </w:r>
    </w:p>
    <w:p w14:paraId="4B8F81B7" w14:textId="77777777" w:rsidR="0089015B" w:rsidRPr="009457E6" w:rsidRDefault="0089015B" w:rsidP="0089015B">
      <w:pPr>
        <w:ind w:left="1410" w:hanging="1410"/>
      </w:pPr>
      <w:r w:rsidRPr="009457E6">
        <w:t>Straße:</w:t>
      </w:r>
    </w:p>
    <w:p w14:paraId="5B701F59" w14:textId="77777777" w:rsidR="0089015B" w:rsidRPr="009457E6" w:rsidRDefault="0089015B" w:rsidP="0089015B">
      <w:pPr>
        <w:ind w:left="1412" w:hanging="1412"/>
      </w:pPr>
      <w:r w:rsidRPr="009457E6">
        <w:t>PLZ und Stadt:</w:t>
      </w:r>
    </w:p>
    <w:p w14:paraId="72C6202B" w14:textId="35CD1891" w:rsidR="00953547" w:rsidRPr="009457E6" w:rsidRDefault="00953547" w:rsidP="0089015B">
      <w:pPr>
        <w:ind w:left="1412" w:hanging="1412"/>
      </w:pPr>
      <w:r w:rsidRPr="009457E6">
        <w:t>Email-Adresse:</w:t>
      </w:r>
    </w:p>
    <w:p w14:paraId="776F7950" w14:textId="77777777" w:rsidR="0089015B" w:rsidRPr="009457E6" w:rsidRDefault="0089015B" w:rsidP="0089015B">
      <w:pPr>
        <w:ind w:left="567" w:hanging="567"/>
      </w:pPr>
      <w:r w:rsidRPr="009457E6">
        <w:rPr>
          <w:rFonts w:ascii="Arial" w:hAnsi="Arial" w:cs="Arial"/>
        </w:rPr>
        <w:t>□</w:t>
      </w:r>
      <w:r w:rsidRPr="009457E6">
        <w:t xml:space="preserve"> </w:t>
      </w:r>
      <w:r w:rsidRPr="009457E6">
        <w:tab/>
        <w:t xml:space="preserve">Ich bin Nachwuchswissenschaftlerin/Nachwuchswissenschaftler </w:t>
      </w:r>
    </w:p>
    <w:p w14:paraId="0A8DE60E" w14:textId="1B56FA1E" w:rsidR="0089015B" w:rsidRPr="009457E6" w:rsidRDefault="0089015B" w:rsidP="0089015B">
      <w:pPr>
        <w:ind w:left="567" w:hanging="567"/>
      </w:pPr>
      <w:r w:rsidRPr="009457E6">
        <w:rPr>
          <w:rFonts w:ascii="Arial" w:hAnsi="Arial" w:cs="Arial"/>
        </w:rPr>
        <w:t xml:space="preserve">□ </w:t>
      </w:r>
      <w:r w:rsidRPr="009457E6">
        <w:rPr>
          <w:rFonts w:ascii="Arial" w:hAnsi="Arial" w:cs="Arial"/>
        </w:rPr>
        <w:tab/>
      </w:r>
      <w:r w:rsidRPr="009457E6">
        <w:t>Ich melde zum Rundgespräch einen Kurzvortrag (Idee für potentielles Teilprojekt</w:t>
      </w:r>
      <w:r w:rsidR="002771A2" w:rsidRPr="009457E6">
        <w:t>)</w:t>
      </w:r>
      <w:r w:rsidRPr="009457E6">
        <w:t xml:space="preserve"> von max. </w:t>
      </w:r>
      <w:r w:rsidR="00953547" w:rsidRPr="009457E6">
        <w:t>5</w:t>
      </w:r>
      <w:r w:rsidRPr="009457E6">
        <w:t xml:space="preserve"> Minuten an (siehe </w:t>
      </w:r>
      <w:r w:rsidR="002771A2" w:rsidRPr="009457E6">
        <w:t>Abschnitt</w:t>
      </w:r>
      <w:r w:rsidRPr="009457E6">
        <w:t xml:space="preserve"> </w:t>
      </w:r>
      <w:r w:rsidRPr="009457E6">
        <w:rPr>
          <w:i/>
        </w:rPr>
        <w:t>Abstract</w:t>
      </w:r>
      <w:r w:rsidRPr="009457E6">
        <w:t>)</w:t>
      </w:r>
    </w:p>
    <w:p w14:paraId="00BF6176" w14:textId="77777777" w:rsidR="002771A2" w:rsidRPr="009457E6" w:rsidRDefault="002771A2" w:rsidP="0089015B">
      <w:pPr>
        <w:ind w:left="567" w:hanging="567"/>
      </w:pPr>
    </w:p>
    <w:p w14:paraId="490A8C16" w14:textId="77777777" w:rsidR="002771A2" w:rsidRPr="009457E6" w:rsidRDefault="002771A2" w:rsidP="002771A2">
      <w:pPr>
        <w:rPr>
          <w:b/>
          <w:i/>
          <w:sz w:val="24"/>
          <w:szCs w:val="24"/>
        </w:rPr>
      </w:pPr>
      <w:r w:rsidRPr="009457E6">
        <w:rPr>
          <w:b/>
          <w:i/>
          <w:sz w:val="24"/>
          <w:szCs w:val="24"/>
        </w:rPr>
        <w:t>Abstract</w:t>
      </w:r>
    </w:p>
    <w:p w14:paraId="34AD05E1" w14:textId="77777777" w:rsidR="002771A2" w:rsidRPr="009457E6" w:rsidRDefault="002771A2" w:rsidP="002771A2">
      <w:pPr>
        <w:rPr>
          <w:sz w:val="24"/>
          <w:szCs w:val="24"/>
        </w:rPr>
      </w:pPr>
      <w:r w:rsidRPr="009457E6">
        <w:rPr>
          <w:b/>
          <w:sz w:val="24"/>
          <w:szCs w:val="24"/>
        </w:rPr>
        <w:t>Titel des Kurzvortrags (Deutsch oder Englisch)</w:t>
      </w:r>
    </w:p>
    <w:p w14:paraId="6CC75E87" w14:textId="77777777" w:rsidR="002771A2" w:rsidRPr="009457E6" w:rsidRDefault="002771A2" w:rsidP="002771A2">
      <w:r w:rsidRPr="009457E6">
        <w:t>Vorname1 Nachname1</w:t>
      </w:r>
      <w:r w:rsidRPr="009457E6">
        <w:rPr>
          <w:vertAlign w:val="superscript"/>
        </w:rPr>
        <w:t>1</w:t>
      </w:r>
      <w:r w:rsidRPr="009457E6">
        <w:t>, Vorname2 Nachname2</w:t>
      </w:r>
      <w:r w:rsidRPr="009457E6">
        <w:rPr>
          <w:vertAlign w:val="superscript"/>
        </w:rPr>
        <w:t>2</w:t>
      </w:r>
      <w:r w:rsidRPr="009457E6">
        <w:t>, Vorname3 Nachname3</w:t>
      </w:r>
      <w:r w:rsidRPr="009457E6">
        <w:rPr>
          <w:vertAlign w:val="superscript"/>
        </w:rPr>
        <w:t>3</w:t>
      </w:r>
      <w:r w:rsidRPr="009457E6">
        <w:t>, Vorname4 Nachname4</w:t>
      </w:r>
      <w:r w:rsidRPr="009457E6">
        <w:rPr>
          <w:vertAlign w:val="superscript"/>
        </w:rPr>
        <w:t>4</w:t>
      </w:r>
      <w:r w:rsidRPr="009457E6">
        <w:t xml:space="preserve"> </w:t>
      </w:r>
    </w:p>
    <w:p w14:paraId="3782606C" w14:textId="2FBCD880" w:rsidR="002771A2" w:rsidRPr="009457E6" w:rsidRDefault="002771A2" w:rsidP="002771A2">
      <w:pPr>
        <w:spacing w:after="0"/>
      </w:pPr>
      <w:r w:rsidRPr="009457E6">
        <w:rPr>
          <w:vertAlign w:val="superscript"/>
        </w:rPr>
        <w:t>1</w:t>
      </w:r>
      <w:r w:rsidRPr="009457E6">
        <w:t>Name der Institution, Stadt, Staat</w:t>
      </w:r>
      <w:r w:rsidR="003B6253" w:rsidRPr="009457E6">
        <w:t xml:space="preserve"> (</w:t>
      </w:r>
      <w:r w:rsidR="00B53744" w:rsidRPr="009457E6">
        <w:t>Fachbereich</w:t>
      </w:r>
      <w:r w:rsidR="003B6253" w:rsidRPr="009457E6">
        <w:t>)</w:t>
      </w:r>
    </w:p>
    <w:p w14:paraId="1FB9E0FC" w14:textId="086BE047" w:rsidR="002771A2" w:rsidRPr="009457E6" w:rsidRDefault="002771A2" w:rsidP="002771A2">
      <w:pPr>
        <w:spacing w:after="0"/>
      </w:pPr>
      <w:r w:rsidRPr="009457E6">
        <w:rPr>
          <w:vertAlign w:val="superscript"/>
        </w:rPr>
        <w:t>2</w:t>
      </w:r>
      <w:r w:rsidRPr="009457E6">
        <w:t>Name der Institution, Stadt, Staat</w:t>
      </w:r>
      <w:r w:rsidR="003B6253" w:rsidRPr="009457E6">
        <w:t xml:space="preserve"> (Fachbereich)</w:t>
      </w:r>
    </w:p>
    <w:p w14:paraId="38F8DD8B" w14:textId="224E5356" w:rsidR="002771A2" w:rsidRPr="009457E6" w:rsidRDefault="002771A2" w:rsidP="002771A2">
      <w:pPr>
        <w:spacing w:after="0"/>
      </w:pPr>
      <w:r w:rsidRPr="009457E6">
        <w:rPr>
          <w:vertAlign w:val="superscript"/>
        </w:rPr>
        <w:t>3</w:t>
      </w:r>
      <w:r w:rsidRPr="009457E6">
        <w:t>Name der Institution, Stadt, Staat</w:t>
      </w:r>
      <w:r w:rsidR="003B6253" w:rsidRPr="009457E6">
        <w:t xml:space="preserve"> (Fachbereich)</w:t>
      </w:r>
    </w:p>
    <w:p w14:paraId="3E57E79A" w14:textId="2AEBDBEB" w:rsidR="002771A2" w:rsidRPr="009457E6" w:rsidRDefault="002771A2" w:rsidP="002771A2">
      <w:r w:rsidRPr="009457E6">
        <w:rPr>
          <w:vertAlign w:val="superscript"/>
        </w:rPr>
        <w:t>4</w:t>
      </w:r>
      <w:r w:rsidRPr="009457E6">
        <w:t>Name der Institution, Stadt, Staat</w:t>
      </w:r>
      <w:r w:rsidR="003B6253" w:rsidRPr="009457E6">
        <w:t xml:space="preserve"> (Fachbereich)</w:t>
      </w:r>
    </w:p>
    <w:p w14:paraId="4D5CCB12" w14:textId="77777777" w:rsidR="002771A2" w:rsidRPr="009457E6" w:rsidRDefault="002771A2" w:rsidP="002771A2">
      <w:r w:rsidRPr="009457E6">
        <w:t>Email-Adresse des verantwortlichen Präsentierenden:</w:t>
      </w:r>
    </w:p>
    <w:p w14:paraId="7BE7605B" w14:textId="172D7207" w:rsidR="002771A2" w:rsidRPr="009457E6" w:rsidRDefault="0004033E" w:rsidP="002771A2">
      <w:r w:rsidRPr="009457E6">
        <w:t>Abstract/</w:t>
      </w:r>
      <w:r w:rsidR="002771A2" w:rsidRPr="009457E6">
        <w:t>Kurzfassung</w:t>
      </w:r>
      <w:r w:rsidRPr="009457E6">
        <w:t>/Ideenskizze</w:t>
      </w:r>
      <w:r w:rsidR="002771A2" w:rsidRPr="009457E6">
        <w:t xml:space="preserve"> (max. 300 Wörter, bitte keine Bilder oder Zeichnungen einreichen): </w:t>
      </w:r>
    </w:p>
    <w:p w14:paraId="766875B2" w14:textId="77777777" w:rsidR="002771A2" w:rsidRDefault="002771A2" w:rsidP="0089015B">
      <w:pPr>
        <w:ind w:left="567" w:hanging="567"/>
      </w:pPr>
    </w:p>
    <w:p w14:paraId="20782A92" w14:textId="77777777" w:rsidR="0089015B" w:rsidRPr="008125E1" w:rsidRDefault="0089015B" w:rsidP="0089015B">
      <w:pPr>
        <w:rPr>
          <w:color w:val="FF0000"/>
        </w:rPr>
      </w:pPr>
    </w:p>
    <w:p w14:paraId="3D05F516" w14:textId="77777777" w:rsidR="002B161F" w:rsidRPr="008125E1" w:rsidRDefault="002B161F" w:rsidP="002B161F">
      <w:pPr>
        <w:rPr>
          <w:color w:val="FF0000"/>
        </w:rPr>
      </w:pPr>
    </w:p>
    <w:sectPr w:rsidR="002B161F" w:rsidRPr="008125E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17D34BB"/>
    <w:multiLevelType w:val="hybridMultilevel"/>
    <w:tmpl w:val="CD827170"/>
    <w:lvl w:ilvl="0" w:tplc="0C5A350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it-IT" w:vendorID="64" w:dllVersion="131078" w:nlCheck="1" w:checkStyle="0"/>
  <w:activeWritingStyle w:appName="MSWord" w:lang="de-DE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TI3MjIwMTAzMDNU0lEKTi0uzszPAykwrgUAN8CrmCwAAAA="/>
  </w:docVars>
  <w:rsids>
    <w:rsidRoot w:val="002B161F"/>
    <w:rsid w:val="0004033E"/>
    <w:rsid w:val="00074014"/>
    <w:rsid w:val="000B77F5"/>
    <w:rsid w:val="00191288"/>
    <w:rsid w:val="001C24F4"/>
    <w:rsid w:val="002164D4"/>
    <w:rsid w:val="002341CD"/>
    <w:rsid w:val="002771A2"/>
    <w:rsid w:val="002B161F"/>
    <w:rsid w:val="002E1AB9"/>
    <w:rsid w:val="002F167A"/>
    <w:rsid w:val="00376472"/>
    <w:rsid w:val="00394C23"/>
    <w:rsid w:val="003B455A"/>
    <w:rsid w:val="003B4DC9"/>
    <w:rsid w:val="003B6253"/>
    <w:rsid w:val="004439B7"/>
    <w:rsid w:val="004502AF"/>
    <w:rsid w:val="004811DD"/>
    <w:rsid w:val="005823A5"/>
    <w:rsid w:val="005C7584"/>
    <w:rsid w:val="005D4E3A"/>
    <w:rsid w:val="008125E1"/>
    <w:rsid w:val="008335C4"/>
    <w:rsid w:val="00883C67"/>
    <w:rsid w:val="0089015B"/>
    <w:rsid w:val="008A2BB1"/>
    <w:rsid w:val="009457E6"/>
    <w:rsid w:val="00953547"/>
    <w:rsid w:val="00955CD5"/>
    <w:rsid w:val="0099158D"/>
    <w:rsid w:val="009B1432"/>
    <w:rsid w:val="00A2512E"/>
    <w:rsid w:val="00A506E4"/>
    <w:rsid w:val="00A856AE"/>
    <w:rsid w:val="00B53744"/>
    <w:rsid w:val="00B60BEA"/>
    <w:rsid w:val="00B85EDC"/>
    <w:rsid w:val="00C2275F"/>
    <w:rsid w:val="00C54132"/>
    <w:rsid w:val="00C96878"/>
    <w:rsid w:val="00CE6354"/>
    <w:rsid w:val="00D27C69"/>
    <w:rsid w:val="00D956A8"/>
    <w:rsid w:val="00DA3346"/>
    <w:rsid w:val="00E63FC0"/>
    <w:rsid w:val="00EC64CA"/>
    <w:rsid w:val="00EF7E52"/>
    <w:rsid w:val="00F34EA7"/>
    <w:rsid w:val="00F37C9A"/>
    <w:rsid w:val="00F665D8"/>
    <w:rsid w:val="00FC1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991ADD"/>
  <w15:chartTrackingRefBased/>
  <w15:docId w15:val="{449C086E-4310-44E8-BEB2-60D1FF8E3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85E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85EDC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uiPriority w:val="34"/>
    <w:qFormat/>
    <w:rsid w:val="00B85EDC"/>
    <w:pPr>
      <w:ind w:left="720"/>
      <w:contextualSpacing/>
    </w:pPr>
  </w:style>
  <w:style w:type="character" w:styleId="Hyperlink">
    <w:name w:val="Hyperlink"/>
    <w:rsid w:val="00A506E4"/>
    <w:rPr>
      <w:color w:val="0000FF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9128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9128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9128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9128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91288"/>
    <w:rPr>
      <w:b/>
      <w:bCs/>
      <w:sz w:val="20"/>
      <w:szCs w:val="20"/>
    </w:rPr>
  </w:style>
  <w:style w:type="paragraph" w:styleId="berarbeitung">
    <w:name w:val="Revision"/>
    <w:hidden/>
    <w:uiPriority w:val="99"/>
    <w:semiHidden/>
    <w:rsid w:val="002F167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geographie.physgeo.uni-leipzig.de/phygeo/tagungen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ät Leipzig</Company>
  <LinksUpToDate>false</LinksUpToDate>
  <CharactersWithSpaces>11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elhofer, Christoph</dc:creator>
  <cp:keywords/>
  <dc:description/>
  <cp:lastModifiedBy>Zielhofer, Christoph</cp:lastModifiedBy>
  <cp:revision>2</cp:revision>
  <cp:lastPrinted>2019-04-04T08:44:00Z</cp:lastPrinted>
  <dcterms:created xsi:type="dcterms:W3CDTF">2019-04-04T08:46:00Z</dcterms:created>
  <dcterms:modified xsi:type="dcterms:W3CDTF">2019-04-04T08:46:00Z</dcterms:modified>
</cp:coreProperties>
</file>